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A6BA9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i/>
          <w:iCs/>
          <w:sz w:val="56"/>
          <w:szCs w:val="56"/>
        </w:rPr>
      </w:pPr>
      <w:r w:rsidRPr="00C869A6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A93C10D" wp14:editId="4161F720">
            <wp:extent cx="1503045" cy="604520"/>
            <wp:effectExtent l="0" t="0" r="1905" b="5080"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3045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869A6">
        <w:rPr>
          <w:rFonts w:ascii="Times New Roman" w:eastAsia="DengXian" w:hAnsi="Times New Roman" w:cs="Times New Roman"/>
          <w:b/>
          <w:bCs/>
          <w:i/>
          <w:iCs/>
          <w:sz w:val="52"/>
          <w:szCs w:val="52"/>
        </w:rPr>
        <w:t xml:space="preserve"> </w:t>
      </w:r>
      <w:r w:rsidRPr="00C869A6">
        <w:rPr>
          <w:rFonts w:ascii="Times New Roman" w:eastAsia="DengXian" w:hAnsi="Times New Roman" w:cs="Times New Roman"/>
          <w:b/>
          <w:bCs/>
          <w:i/>
          <w:iCs/>
          <w:sz w:val="56"/>
          <w:szCs w:val="56"/>
        </w:rPr>
        <w:t>East West University</w:t>
      </w:r>
    </w:p>
    <w:p w14:paraId="1870F9A7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i/>
          <w:iCs/>
          <w:sz w:val="28"/>
          <w:szCs w:val="28"/>
        </w:rPr>
      </w:pPr>
      <w:r w:rsidRPr="00C869A6">
        <w:rPr>
          <w:rFonts w:ascii="Times New Roman" w:eastAsia="DengXian" w:hAnsi="Times New Roman" w:cs="Times New Roman"/>
          <w:i/>
          <w:iCs/>
          <w:sz w:val="28"/>
          <w:szCs w:val="28"/>
        </w:rPr>
        <w:t xml:space="preserve"> </w:t>
      </w:r>
    </w:p>
    <w:p w14:paraId="41264B8B" w14:textId="1E6A52A1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sz w:val="36"/>
          <w:szCs w:val="36"/>
          <w:u w:val="single"/>
        </w:rPr>
      </w:pPr>
      <w:r w:rsidRPr="00C869A6">
        <w:rPr>
          <w:rFonts w:ascii="Times New Roman" w:eastAsia="DengXian" w:hAnsi="Times New Roman" w:cs="Times New Roman"/>
          <w:sz w:val="36"/>
          <w:szCs w:val="36"/>
        </w:rPr>
        <w:tab/>
      </w:r>
      <w:r w:rsidRPr="00C869A6">
        <w:rPr>
          <w:rFonts w:ascii="Times New Roman" w:eastAsia="DengXian" w:hAnsi="Times New Roman" w:cs="Times New Roman"/>
          <w:sz w:val="36"/>
          <w:szCs w:val="36"/>
        </w:rPr>
        <w:tab/>
      </w:r>
      <w:r w:rsidRPr="00C869A6">
        <w:rPr>
          <w:rFonts w:ascii="Times New Roman" w:eastAsia="DengXian" w:hAnsi="Times New Roman" w:cs="Times New Roman"/>
          <w:sz w:val="36"/>
          <w:szCs w:val="36"/>
        </w:rPr>
        <w:tab/>
      </w:r>
    </w:p>
    <w:p w14:paraId="752CDF19" w14:textId="3E780BD2" w:rsidR="00C94C95" w:rsidRPr="00C869A6" w:rsidRDefault="002964DC" w:rsidP="002964DC">
      <w:pPr>
        <w:spacing w:after="0"/>
        <w:jc w:val="center"/>
        <w:rPr>
          <w:rFonts w:ascii="Times New Roman" w:eastAsia="DengXian" w:hAnsi="Times New Roman" w:cs="Times New Roman"/>
          <w:b/>
          <w:bCs/>
          <w:sz w:val="36"/>
          <w:szCs w:val="36"/>
          <w:u w:val="single"/>
        </w:rPr>
      </w:pPr>
      <w:r w:rsidRPr="002964DC">
        <w:rPr>
          <w:rFonts w:ascii="Times New Roman" w:eastAsia="DengXian" w:hAnsi="Times New Roman" w:cs="Times New Roman"/>
          <w:b/>
          <w:bCs/>
          <w:sz w:val="32"/>
          <w:szCs w:val="32"/>
          <w:u w:val="single"/>
        </w:rPr>
        <w:t>Implementation of XOR-linked lists</w:t>
      </w:r>
      <w:r w:rsidR="00C94C95" w:rsidRPr="00C869A6">
        <w:rPr>
          <w:rFonts w:ascii="Times New Roman" w:eastAsia="DengXian" w:hAnsi="Times New Roman" w:cs="Times New Roman"/>
          <w:b/>
          <w:bCs/>
          <w:sz w:val="36"/>
          <w:szCs w:val="36"/>
          <w:u w:val="single"/>
        </w:rPr>
        <w:t>.</w:t>
      </w:r>
    </w:p>
    <w:p w14:paraId="5577A67C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</w:t>
      </w:r>
    </w:p>
    <w:p w14:paraId="6A3ACC2B" w14:textId="4B5DF12A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>Course Title         :</w:t>
      </w: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</w:t>
      </w:r>
      <w:r w:rsidR="00F83511" w:rsidRPr="00F83511">
        <w:rPr>
          <w:rFonts w:ascii="Times New Roman" w:eastAsia="DengXian" w:hAnsi="Times New Roman" w:cs="Times New Roman"/>
          <w:sz w:val="28"/>
          <w:szCs w:val="28"/>
        </w:rPr>
        <w:t>Data Structures</w:t>
      </w:r>
    </w:p>
    <w:p w14:paraId="6CB787C0" w14:textId="3A819186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>Course Code        :</w:t>
      </w: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CSE</w:t>
      </w:r>
      <w:r w:rsidR="00F83511">
        <w:rPr>
          <w:rFonts w:ascii="Times New Roman" w:eastAsia="DengXian" w:hAnsi="Times New Roman" w:cs="Times New Roman"/>
          <w:sz w:val="28"/>
          <w:szCs w:val="28"/>
        </w:rPr>
        <w:t>207</w:t>
      </w:r>
    </w:p>
    <w:p w14:paraId="57DFD3CC" w14:textId="2F066D55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>Section                  :</w:t>
      </w: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0</w:t>
      </w:r>
      <w:r w:rsidR="00CE556E">
        <w:rPr>
          <w:rFonts w:ascii="Times New Roman" w:eastAsia="DengXian" w:hAnsi="Times New Roman" w:cs="Times New Roman"/>
          <w:sz w:val="28"/>
          <w:szCs w:val="28"/>
        </w:rPr>
        <w:t>2</w:t>
      </w:r>
    </w:p>
    <w:p w14:paraId="40CD2D79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 xml:space="preserve">Semester </w:t>
      </w:r>
      <w:r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ab/>
        <w:t xml:space="preserve">          : </w:t>
      </w:r>
      <w:r w:rsidRPr="00C869A6">
        <w:rPr>
          <w:rFonts w:ascii="Times New Roman" w:eastAsia="DengXian" w:hAnsi="Times New Roman" w:cs="Times New Roman"/>
          <w:sz w:val="28"/>
          <w:szCs w:val="28"/>
        </w:rPr>
        <w:t>Spring 2021</w:t>
      </w:r>
    </w:p>
    <w:p w14:paraId="1A56582C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</w:t>
      </w:r>
    </w:p>
    <w:p w14:paraId="7D8141F5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sz w:val="32"/>
          <w:szCs w:val="32"/>
          <w:u w:val="single"/>
        </w:rPr>
      </w:pPr>
      <w:r w:rsidRPr="00C869A6">
        <w:rPr>
          <w:rFonts w:ascii="Times New Roman" w:eastAsia="DengXian" w:hAnsi="Times New Roman" w:cs="Times New Roman"/>
          <w:b/>
          <w:bCs/>
          <w:sz w:val="32"/>
          <w:szCs w:val="32"/>
          <w:u w:val="single"/>
        </w:rPr>
        <w:t>Submitted To</w:t>
      </w:r>
    </w:p>
    <w:p w14:paraId="62CC5A20" w14:textId="77777777" w:rsidR="00C94C95" w:rsidRPr="00C869A6" w:rsidRDefault="00C94C95" w:rsidP="00C94C95">
      <w:pPr>
        <w:spacing w:after="0"/>
        <w:ind w:left="2880" w:firstLine="720"/>
        <w:jc w:val="right"/>
        <w:rPr>
          <w:rFonts w:ascii="Times New Roman" w:eastAsia="DengXian" w:hAnsi="Times New Roman" w:cs="Times New Roman"/>
          <w:b/>
          <w:bCs/>
          <w:sz w:val="18"/>
          <w:szCs w:val="18"/>
          <w:u w:val="single"/>
        </w:rPr>
      </w:pPr>
      <w:r w:rsidRPr="00C869A6">
        <w:rPr>
          <w:rFonts w:ascii="Times New Roman" w:eastAsia="DengXian" w:hAnsi="Times New Roman" w:cs="Times New Roman"/>
          <w:b/>
          <w:bCs/>
          <w:sz w:val="18"/>
          <w:szCs w:val="18"/>
          <w:u w:val="single"/>
        </w:rPr>
        <w:t xml:space="preserve"> </w:t>
      </w:r>
    </w:p>
    <w:p w14:paraId="54AA5CDC" w14:textId="29939394" w:rsidR="00C94C95" w:rsidRPr="00C869A6" w:rsidRDefault="00FE16A8" w:rsidP="00C94C95">
      <w:pPr>
        <w:spacing w:after="0"/>
        <w:contextualSpacing/>
        <w:rPr>
          <w:rFonts w:ascii="Times New Roman" w:eastAsia="DengXian" w:hAnsi="Times New Roman" w:cs="Times New Roman"/>
          <w:b/>
          <w:bCs/>
          <w:sz w:val="28"/>
          <w:szCs w:val="28"/>
        </w:rPr>
      </w:pPr>
      <w:r w:rsidRPr="00FE16A8">
        <w:rPr>
          <w:rFonts w:ascii="Times New Roman" w:eastAsia="DengXian" w:hAnsi="Times New Roman" w:cs="Times New Roman"/>
          <w:b/>
          <w:bCs/>
          <w:sz w:val="28"/>
          <w:szCs w:val="28"/>
        </w:rPr>
        <w:t>Dr. Maheen Islam</w:t>
      </w:r>
      <w:r w:rsidR="00C94C95"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>,</w:t>
      </w:r>
    </w:p>
    <w:p w14:paraId="26B93898" w14:textId="3C6EE213" w:rsidR="00C94C95" w:rsidRPr="00C869A6" w:rsidRDefault="00FE16A8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FE16A8">
        <w:rPr>
          <w:rFonts w:ascii="Times New Roman" w:eastAsia="DengXian" w:hAnsi="Times New Roman" w:cs="Times New Roman"/>
          <w:sz w:val="28"/>
          <w:szCs w:val="28"/>
        </w:rPr>
        <w:t>Associate Professor,</w:t>
      </w:r>
      <w:r w:rsidR="00C94C95" w:rsidRPr="00C869A6">
        <w:rPr>
          <w:rFonts w:ascii="Times New Roman" w:eastAsia="DengXian" w:hAnsi="Times New Roman" w:cs="Times New Roman"/>
          <w:sz w:val="28"/>
          <w:szCs w:val="28"/>
        </w:rPr>
        <w:t>,</w:t>
      </w:r>
    </w:p>
    <w:p w14:paraId="2ABCDC70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Department of Computer Science and Engineering </w:t>
      </w:r>
    </w:p>
    <w:p w14:paraId="2A617786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</w:t>
      </w:r>
    </w:p>
    <w:p w14:paraId="78332A6A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sz w:val="32"/>
          <w:szCs w:val="32"/>
          <w:u w:val="single"/>
        </w:rPr>
      </w:pPr>
      <w:r w:rsidRPr="00C869A6">
        <w:rPr>
          <w:rFonts w:ascii="Times New Roman" w:eastAsia="DengXian" w:hAnsi="Times New Roman" w:cs="Times New Roman"/>
          <w:b/>
          <w:bCs/>
          <w:sz w:val="32"/>
          <w:szCs w:val="32"/>
          <w:u w:val="single"/>
        </w:rPr>
        <w:t>Submitted By</w:t>
      </w:r>
    </w:p>
    <w:p w14:paraId="3A2F4E23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sz w:val="18"/>
          <w:szCs w:val="18"/>
          <w:u w:val="single"/>
        </w:rPr>
      </w:pPr>
    </w:p>
    <w:p w14:paraId="43D5755F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sz w:val="28"/>
          <w:szCs w:val="28"/>
        </w:rPr>
      </w:pPr>
      <w:r w:rsidRPr="00C869A6">
        <w:rPr>
          <w:rFonts w:ascii="Times New Roman" w:eastAsia="DengXian" w:hAnsi="Times New Roman" w:cs="Times New Roman"/>
          <w:b/>
          <w:bCs/>
          <w:sz w:val="28"/>
          <w:szCs w:val="28"/>
        </w:rPr>
        <w:t>Group members:</w:t>
      </w:r>
    </w:p>
    <w:p w14:paraId="6F04A37D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       Rafiur Rahman Rafit</w:t>
      </w:r>
    </w:p>
    <w:p w14:paraId="2000D46B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       2018-3-60-111</w:t>
      </w:r>
    </w:p>
    <w:p w14:paraId="5AE1D6D3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       Jaser Maharus</w:t>
      </w:r>
    </w:p>
    <w:p w14:paraId="24FB4135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b/>
          <w:bCs/>
          <w:sz w:val="32"/>
          <w:szCs w:val="32"/>
        </w:rPr>
      </w:pPr>
      <w:r w:rsidRPr="00C869A6">
        <w:rPr>
          <w:rFonts w:ascii="Times New Roman" w:eastAsia="DengXian" w:hAnsi="Times New Roman" w:cs="Times New Roman"/>
          <w:b/>
          <w:bCs/>
          <w:sz w:val="32"/>
          <w:szCs w:val="32"/>
        </w:rPr>
        <w:t xml:space="preserve">       </w:t>
      </w:r>
      <w:r w:rsidRPr="00C869A6">
        <w:rPr>
          <w:rFonts w:ascii="Times New Roman" w:eastAsia="DengXian" w:hAnsi="Times New Roman" w:cs="Times New Roman"/>
          <w:sz w:val="32"/>
          <w:szCs w:val="32"/>
        </w:rPr>
        <w:t>2018-3-60-070</w:t>
      </w:r>
    </w:p>
    <w:p w14:paraId="7B22890E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       </w:t>
      </w:r>
    </w:p>
    <w:p w14:paraId="76F0CB54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</w:t>
      </w:r>
    </w:p>
    <w:p w14:paraId="0EB54F6D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36"/>
          <w:szCs w:val="36"/>
        </w:rPr>
      </w:pPr>
      <w:r w:rsidRPr="00C869A6">
        <w:rPr>
          <w:rFonts w:ascii="Times New Roman" w:eastAsia="DengXian" w:hAnsi="Times New Roman" w:cs="Times New Roman"/>
          <w:sz w:val="36"/>
          <w:szCs w:val="36"/>
        </w:rPr>
        <w:tab/>
      </w:r>
      <w:r w:rsidRPr="00C869A6">
        <w:rPr>
          <w:rFonts w:ascii="Times New Roman" w:eastAsia="DengXian" w:hAnsi="Times New Roman" w:cs="Times New Roman"/>
          <w:sz w:val="36"/>
          <w:szCs w:val="36"/>
        </w:rPr>
        <w:tab/>
      </w:r>
      <w:r w:rsidRPr="00C869A6">
        <w:rPr>
          <w:rFonts w:ascii="Times New Roman" w:eastAsia="DengXian" w:hAnsi="Times New Roman" w:cs="Times New Roman"/>
          <w:sz w:val="36"/>
          <w:szCs w:val="36"/>
        </w:rPr>
        <w:tab/>
      </w:r>
      <w:r w:rsidRPr="00C869A6">
        <w:rPr>
          <w:rFonts w:ascii="Times New Roman" w:eastAsia="DengXian" w:hAnsi="Times New Roman" w:cs="Times New Roman"/>
          <w:sz w:val="36"/>
          <w:szCs w:val="36"/>
        </w:rPr>
        <w:tab/>
        <w:t xml:space="preserve">      </w:t>
      </w:r>
    </w:p>
    <w:p w14:paraId="5CB4D074" w14:textId="77777777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32"/>
          <w:szCs w:val="32"/>
        </w:rPr>
      </w:pPr>
      <w:r w:rsidRPr="00C869A6">
        <w:rPr>
          <w:rFonts w:ascii="Times New Roman" w:eastAsia="DengXian" w:hAnsi="Times New Roman" w:cs="Times New Roman"/>
          <w:sz w:val="36"/>
          <w:szCs w:val="36"/>
        </w:rPr>
        <w:t xml:space="preserve"> </w:t>
      </w:r>
      <w:r w:rsidRPr="00C869A6">
        <w:rPr>
          <w:rFonts w:ascii="Times New Roman" w:eastAsia="DengXian" w:hAnsi="Times New Roman" w:cs="Times New Roman"/>
          <w:b/>
          <w:bCs/>
          <w:sz w:val="32"/>
          <w:szCs w:val="32"/>
          <w:u w:val="single"/>
        </w:rPr>
        <w:t>Submission Date</w:t>
      </w:r>
    </w:p>
    <w:p w14:paraId="1FADD366" w14:textId="264A88E5" w:rsidR="00C94C95" w:rsidRPr="00C869A6" w:rsidRDefault="00C94C95" w:rsidP="00C94C95">
      <w:pPr>
        <w:spacing w:after="0"/>
        <w:rPr>
          <w:rFonts w:ascii="Times New Roman" w:eastAsia="DengXian" w:hAnsi="Times New Roman" w:cs="Times New Roman"/>
          <w:sz w:val="28"/>
          <w:szCs w:val="28"/>
        </w:rPr>
      </w:pPr>
      <w:r w:rsidRPr="00C869A6">
        <w:rPr>
          <w:rFonts w:ascii="Times New Roman" w:eastAsia="DengXian" w:hAnsi="Times New Roman" w:cs="Times New Roman"/>
          <w:sz w:val="28"/>
          <w:szCs w:val="28"/>
        </w:rPr>
        <w:t xml:space="preserve">     </w:t>
      </w:r>
      <w:r w:rsidR="00D3454A">
        <w:rPr>
          <w:rFonts w:ascii="Times New Roman" w:eastAsia="DengXian" w:hAnsi="Times New Roman" w:cs="Times New Roman"/>
          <w:sz w:val="28"/>
          <w:szCs w:val="28"/>
        </w:rPr>
        <w:t>June</w:t>
      </w:r>
      <w:r>
        <w:rPr>
          <w:rFonts w:ascii="Times New Roman" w:eastAsia="DengXian" w:hAnsi="Times New Roman" w:cs="Times New Roman"/>
          <w:sz w:val="28"/>
          <w:szCs w:val="28"/>
        </w:rPr>
        <w:t xml:space="preserve"> 2,2021</w:t>
      </w:r>
    </w:p>
    <w:p w14:paraId="0E8A42F4" w14:textId="38B41E05" w:rsidR="00C94C95" w:rsidRDefault="00C94C95" w:rsidP="00D028AB">
      <w:pPr>
        <w:jc w:val="center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70F081D3" w14:textId="55B17DF4" w:rsidR="00FE16A8" w:rsidRDefault="00FE16A8" w:rsidP="00D028AB">
      <w:pPr>
        <w:jc w:val="center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1539CEB0" w14:textId="77777777" w:rsidR="00FE16A8" w:rsidRDefault="00FE16A8" w:rsidP="00D028AB">
      <w:pPr>
        <w:jc w:val="center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05FB0639" w14:textId="77777777" w:rsidR="00C94C95" w:rsidRDefault="00C94C95" w:rsidP="00D028AB">
      <w:pPr>
        <w:jc w:val="center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</w:p>
    <w:p w14:paraId="3AC2FB08" w14:textId="6937350C" w:rsidR="0094426C" w:rsidRPr="00A31AD3" w:rsidRDefault="00D028AB" w:rsidP="00D028AB">
      <w:pPr>
        <w:jc w:val="center"/>
        <w:rPr>
          <w:rFonts w:ascii="Times New Roman" w:hAnsi="Times New Roman" w:cs="Times New Roman"/>
          <w:b/>
          <w:bCs/>
          <w:sz w:val="36"/>
          <w:szCs w:val="32"/>
          <w:u w:val="single"/>
        </w:rPr>
      </w:pPr>
      <w:r w:rsidRPr="00D028AB">
        <w:rPr>
          <w:rFonts w:ascii="Times New Roman" w:hAnsi="Times New Roman" w:cs="Times New Roman"/>
          <w:b/>
          <w:bCs/>
          <w:sz w:val="36"/>
          <w:szCs w:val="32"/>
          <w:u w:val="single"/>
        </w:rPr>
        <w:t>Implementation of XOR-linked lists</w:t>
      </w:r>
    </w:p>
    <w:p w14:paraId="2DE74FF8" w14:textId="449EFE51" w:rsidR="00A31AD3" w:rsidRPr="00A31AD3" w:rsidRDefault="00A31AD3" w:rsidP="0094426C">
      <w:pPr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A31AD3">
        <w:rPr>
          <w:rFonts w:ascii="Times New Roman" w:hAnsi="Times New Roman" w:cs="Times New Roman"/>
          <w:b/>
          <w:bCs/>
          <w:sz w:val="28"/>
          <w:szCs w:val="24"/>
        </w:rPr>
        <w:t>Introduction</w:t>
      </w:r>
    </w:p>
    <w:p w14:paraId="2296F4C4" w14:textId="2B0778E7" w:rsidR="00582B1D" w:rsidRPr="00582B1D" w:rsidRDefault="00582B1D" w:rsidP="004A54E2">
      <w:pPr>
        <w:jc w:val="center"/>
        <w:rPr>
          <w:sz w:val="28"/>
        </w:rPr>
      </w:pPr>
      <w:r w:rsidRPr="00582B1D">
        <w:rPr>
          <w:rFonts w:ascii="Times New Roman" w:hAnsi="Times New Roman" w:cs="Times New Roman" w:hint="cs"/>
          <w:sz w:val="28"/>
          <w:szCs w:val="24"/>
        </w:rPr>
        <w:t>XOR Linked Listed Can go forward and backward through it is a singly Linked List</w:t>
      </w:r>
      <w:r w:rsidR="004A54E2">
        <w:rPr>
          <w:rFonts w:ascii="Times New Roman" w:hAnsi="Times New Roman" w:cs="Times New Roman"/>
          <w:sz w:val="28"/>
          <w:szCs w:val="24"/>
        </w:rPr>
        <w:t>.</w:t>
      </w:r>
      <w:r w:rsidR="004A54E2" w:rsidRPr="004A54E2">
        <w:rPr>
          <w:rFonts w:ascii="Aldhabi" w:eastAsiaTheme="minorEastAsia" w:hAnsi="Aldhabi" w:cs="Aldhabi" w:hint="cs"/>
          <w:color w:val="000000" w:themeColor="text1"/>
          <w:kern w:val="24"/>
          <w:sz w:val="64"/>
          <w:szCs w:val="64"/>
        </w:rPr>
        <w:t xml:space="preserve"> </w:t>
      </w:r>
      <w:r w:rsidR="004A54E2" w:rsidRPr="004A54E2">
        <w:rPr>
          <w:rFonts w:hint="cs"/>
          <w:sz w:val="28"/>
        </w:rPr>
        <w:t>It Worked Liked Doubly Linked List</w:t>
      </w:r>
    </w:p>
    <w:p w14:paraId="1EF1FDB6" w14:textId="5AF71D17" w:rsidR="00A31AD3" w:rsidRDefault="00592B98" w:rsidP="0094426C">
      <w:pPr>
        <w:jc w:val="center"/>
        <w:rPr>
          <w:rFonts w:ascii="Times New Roman" w:hAnsi="Times New Roman" w:cs="Times New Roman"/>
          <w:b/>
          <w:bCs/>
          <w:sz w:val="36"/>
          <w:szCs w:val="32"/>
        </w:rPr>
      </w:pPr>
      <w:r w:rsidRPr="00592B98">
        <w:rPr>
          <w:rFonts w:ascii="Times New Roman" w:hAnsi="Times New Roman" w:cs="Times New Roman"/>
          <w:b/>
          <w:bCs/>
          <w:noProof/>
          <w:sz w:val="36"/>
          <w:szCs w:val="3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D5CCF7" wp14:editId="35B1EBDF">
                <wp:simplePos x="0" y="0"/>
                <wp:positionH relativeFrom="column">
                  <wp:posOffset>857250</wp:posOffset>
                </wp:positionH>
                <wp:positionV relativeFrom="paragraph">
                  <wp:posOffset>95885</wp:posOffset>
                </wp:positionV>
                <wp:extent cx="3695700" cy="1346097"/>
                <wp:effectExtent l="0" t="0" r="0" b="0"/>
                <wp:wrapNone/>
                <wp:docPr id="18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5700" cy="1346097"/>
                          <a:chOff x="0" y="0"/>
                          <a:chExt cx="7753350" cy="188595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backgroundRemoval t="9596" b="89899" l="6020" r="98403">
                                        <a14:foregroundMark x1="10688" y1="31818" x2="10688" y2="31818"/>
                                        <a14:foregroundMark x1="42998" y1="43434" x2="42998" y2="42929"/>
                                        <a14:foregroundMark x1="43243" y1="33838" x2="43243" y2="33838"/>
                                        <a14:foregroundMark x1="31204" y1="33838" x2="31204" y2="33838"/>
                                        <a14:foregroundMark x1="31327" y1="23232" x2="31327" y2="23232"/>
                                        <a14:foregroundMark x1="20147" y1="14141" x2="20147" y2="14141"/>
                                        <a14:foregroundMark x1="6020" y1="14141" x2="6020" y2="14141"/>
                                        <a14:foregroundMark x1="92752" y1="50000" x2="92752" y2="50000"/>
                                        <a14:foregroundMark x1="98403" y1="38384" x2="98403" y2="38384"/>
                                        <a14:foregroundMark x1="76536" y1="23232" x2="92506" y2="35354"/>
                                        <a14:foregroundMark x1="71007" y1="26768" x2="73833" y2="33838"/>
                                        <a14:foregroundMark x1="44472" y1="30303" x2="51843" y2="30303"/>
                                        <a14:foregroundMark x1="40909" y1="26768" x2="40663" y2="44949"/>
                                        <a14:foregroundMark x1="15479" y1="28283" x2="24570" y2="28788"/>
                                        <a14:foregroundMark x1="6511" y1="26768" x2="9459" y2="303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53350" cy="18859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0" name="Straight Connector 20"/>
                        <wps:cNvCnPr/>
                        <wps:spPr>
                          <a:xfrm>
                            <a:off x="2249933" y="619273"/>
                            <a:ext cx="749297" cy="0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4784034" y="584497"/>
                            <a:ext cx="749297" cy="0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173C19" id="Group 69" o:spid="_x0000_s1026" style="position:absolute;margin-left:67.5pt;margin-top:7.55pt;width:291pt;height:106pt;z-index:251659264;mso-width-relative:margin;mso-height-relative:margin" coordsize="77533,18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width:77533;height:18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">
                  <v:imagedata r:id="rId8" o:title=""/>
                </v:shape>
                <v:line id="Straight Connector 20" o:spid="_x0000_s1028" style="position:absolute;visibility:visible;mso-wrap-style:square" from="22499,6192" to="29992,6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" strokecolor="black [3213]" strokeweight="4.5pt">
                  <v:stroke joinstyle="miter"/>
                </v:line>
                <v:line id="Straight Connector 21" o:spid="_x0000_s1029" style="position:absolute;visibility:visible;mso-wrap-style:square" from="47840,5844" to="55333,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" strokecolor="black [3213]" strokeweight="4.5pt">
                  <v:stroke joinstyle="miter"/>
                </v:line>
              </v:group>
            </w:pict>
          </mc:Fallback>
        </mc:AlternateContent>
      </w:r>
    </w:p>
    <w:p w14:paraId="0CEEA2BF" w14:textId="77777777" w:rsidR="00592B98" w:rsidRDefault="00592B98" w:rsidP="0094426C">
      <w:pPr>
        <w:jc w:val="center"/>
        <w:rPr>
          <w:rFonts w:ascii="Times New Roman" w:hAnsi="Times New Roman" w:cs="Times New Roman"/>
          <w:b/>
          <w:bCs/>
          <w:sz w:val="36"/>
          <w:szCs w:val="32"/>
        </w:rPr>
      </w:pPr>
    </w:p>
    <w:p w14:paraId="4F67DF8B" w14:textId="689DB191" w:rsidR="00592B98" w:rsidRDefault="00592B98" w:rsidP="0094426C">
      <w:pPr>
        <w:jc w:val="center"/>
        <w:rPr>
          <w:rFonts w:ascii="Times New Roman" w:hAnsi="Times New Roman" w:cs="Times New Roman"/>
          <w:b/>
          <w:bCs/>
          <w:sz w:val="36"/>
          <w:szCs w:val="32"/>
        </w:rPr>
      </w:pPr>
    </w:p>
    <w:p w14:paraId="55BD8819" w14:textId="16ED14D6" w:rsidR="00BA1A02" w:rsidRPr="00BA1A02" w:rsidRDefault="00BA1A02" w:rsidP="00BA1A02">
      <w:pPr>
        <w:rPr>
          <w:rFonts w:ascii="Times New Roman" w:hAnsi="Times New Roman" w:cs="Times New Roman"/>
          <w:sz w:val="24"/>
        </w:rPr>
      </w:pPr>
      <w:r w:rsidRPr="00BA1A02">
        <w:rPr>
          <w:rFonts w:ascii="Times New Roman" w:hAnsi="Times New Roman" w:cs="Times New Roman"/>
          <w:sz w:val="24"/>
        </w:rPr>
        <w:br/>
        <w:t xml:space="preserve">Here some </w:t>
      </w:r>
      <w:r w:rsidR="00B67347">
        <w:rPr>
          <w:rFonts w:ascii="Times New Roman" w:hAnsi="Times New Roman" w:cs="Times New Roman"/>
          <w:sz w:val="24"/>
        </w:rPr>
        <w:t>used function</w:t>
      </w:r>
      <w:r w:rsidRPr="00BA1A02">
        <w:rPr>
          <w:rFonts w:ascii="Times New Roman" w:hAnsi="Times New Roman" w:cs="Times New Roman"/>
          <w:sz w:val="24"/>
        </w:rPr>
        <w:t>,</w:t>
      </w:r>
    </w:p>
    <w:p w14:paraId="6EB66688" w14:textId="77777777" w:rsidR="00661607" w:rsidRDefault="00661607" w:rsidP="00BA1A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661607">
        <w:rPr>
          <w:rFonts w:ascii="Times New Roman" w:hAnsi="Times New Roman" w:cs="Times New Roman"/>
          <w:sz w:val="24"/>
        </w:rPr>
        <w:t>insert_at_first(int value)</w:t>
      </w:r>
    </w:p>
    <w:p w14:paraId="4F743669" w14:textId="77777777" w:rsidR="00661607" w:rsidRDefault="00661607" w:rsidP="00BA1A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661607">
        <w:rPr>
          <w:rFonts w:ascii="Times New Roman" w:hAnsi="Times New Roman" w:cs="Times New Roman"/>
          <w:sz w:val="24"/>
        </w:rPr>
        <w:t>insert_at_last(int value)</w:t>
      </w:r>
    </w:p>
    <w:p w14:paraId="45C535AF" w14:textId="77777777" w:rsidR="000A1F5A" w:rsidRDefault="000A1F5A" w:rsidP="00BA1A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0A1F5A">
        <w:rPr>
          <w:rFonts w:ascii="Times New Roman" w:hAnsi="Times New Roman" w:cs="Times New Roman"/>
          <w:sz w:val="24"/>
        </w:rPr>
        <w:t>int delete_from_fast()</w:t>
      </w:r>
    </w:p>
    <w:p w14:paraId="0CCE47B6" w14:textId="77777777" w:rsidR="000A1F5A" w:rsidRDefault="000A1F5A" w:rsidP="00BA1A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0A1F5A">
        <w:rPr>
          <w:rFonts w:ascii="Times New Roman" w:hAnsi="Times New Roman" w:cs="Times New Roman"/>
          <w:sz w:val="24"/>
        </w:rPr>
        <w:t>int delete_from_last()</w:t>
      </w:r>
    </w:p>
    <w:p w14:paraId="15A1A364" w14:textId="77777777" w:rsidR="00400309" w:rsidRDefault="00400309" w:rsidP="00BA1A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00309">
        <w:rPr>
          <w:rFonts w:ascii="Times New Roman" w:hAnsi="Times New Roman" w:cs="Times New Roman"/>
          <w:sz w:val="24"/>
        </w:rPr>
        <w:t>display()</w:t>
      </w:r>
    </w:p>
    <w:p w14:paraId="38404B13" w14:textId="302A6033" w:rsidR="00BA1A02" w:rsidRDefault="003B5B65" w:rsidP="00BA1A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3B5B65">
        <w:rPr>
          <w:rFonts w:ascii="Times New Roman" w:hAnsi="Times New Roman" w:cs="Times New Roman"/>
          <w:sz w:val="24"/>
        </w:rPr>
        <w:t>size_list()</w:t>
      </w:r>
      <w:r w:rsidR="00BA1A02">
        <w:rPr>
          <w:rFonts w:ascii="Times New Roman" w:hAnsi="Times New Roman" w:cs="Times New Roman"/>
          <w:sz w:val="24"/>
        </w:rPr>
        <w:t>.</w:t>
      </w:r>
    </w:p>
    <w:p w14:paraId="5544B0A2" w14:textId="2F636478" w:rsidR="0094426C" w:rsidRDefault="003B5B65" w:rsidP="00BA1A0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DE3ECE">
        <w:rPr>
          <w:rFonts w:ascii="Times New Roman" w:hAnsi="Times New Roman" w:cs="Times New Roman"/>
          <w:sz w:val="24"/>
        </w:rPr>
        <w:t>Function</w:t>
      </w:r>
      <w:r>
        <w:rPr>
          <w:rFonts w:ascii="Times New Roman" w:hAnsi="Times New Roman" w:cs="Times New Roman"/>
          <w:sz w:val="24"/>
        </w:rPr>
        <w:t xml:space="preserve"> given bellow</w:t>
      </w:r>
    </w:p>
    <w:p w14:paraId="3140251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nt data;</w:t>
      </w:r>
    </w:p>
    <w:p w14:paraId="04DA97A1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Node* npx;</w:t>
      </w:r>
    </w:p>
    <w:p w14:paraId="50F7B38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>
        <w:rPr>
          <w:rFonts w:ascii="Consolas" w:hAnsi="Consolas"/>
          <w:color w:val="008200"/>
          <w:spacing w:val="2"/>
          <w:shd w:val="clear" w:color="auto" w:fill="FFFFFF"/>
        </w:rPr>
        <w:t>// nps of next node and previous node</w:t>
      </w:r>
    </w:p>
    <w:p w14:paraId="49AF6383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;</w:t>
      </w:r>
    </w:p>
    <w:p w14:paraId="68898323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7E78BACA" w14:textId="77777777" w:rsidR="00C50392" w:rsidRPr="00E05225" w:rsidRDefault="00C50392" w:rsidP="00C50392">
      <w:pPr>
        <w:spacing w:after="0" w:line="240" w:lineRule="auto"/>
        <w:rPr>
          <w:rFonts w:ascii="Consolas" w:eastAsia="Times New Roman" w:hAnsi="Consolas" w:cs="Times New Roman"/>
          <w:color w:val="273239"/>
          <w:spacing w:val="2"/>
          <w:sz w:val="24"/>
          <w:szCs w:val="24"/>
        </w:rPr>
      </w:pPr>
      <w:r w:rsidRPr="00E05225">
        <w:rPr>
          <w:rFonts w:ascii="Courier New" w:eastAsia="Times New Roman" w:hAnsi="Courier New" w:cs="Courier New"/>
          <w:color w:val="273239"/>
          <w:spacing w:val="2"/>
          <w:sz w:val="20"/>
          <w:szCs w:val="20"/>
        </w:rPr>
        <w:t>// Method 1</w:t>
      </w:r>
    </w:p>
    <w:p w14:paraId="78A2D8DB" w14:textId="77777777" w:rsidR="00C50392" w:rsidRPr="00E05225" w:rsidRDefault="00C50392" w:rsidP="00C50392">
      <w:pPr>
        <w:spacing w:after="0" w:line="240" w:lineRule="auto"/>
        <w:rPr>
          <w:rFonts w:ascii="Consolas" w:eastAsia="Times New Roman" w:hAnsi="Consolas" w:cs="Times New Roman"/>
          <w:color w:val="273239"/>
          <w:spacing w:val="2"/>
          <w:sz w:val="24"/>
          <w:szCs w:val="24"/>
        </w:rPr>
      </w:pPr>
      <w:r w:rsidRPr="00E05225">
        <w:rPr>
          <w:rFonts w:ascii="Courier New" w:eastAsia="Times New Roman" w:hAnsi="Courier New" w:cs="Courier New"/>
          <w:color w:val="273239"/>
          <w:spacing w:val="2"/>
          <w:sz w:val="20"/>
          <w:szCs w:val="20"/>
        </w:rPr>
        <w:t>// It returns Xored value of the node addresses</w:t>
      </w:r>
    </w:p>
    <w:p w14:paraId="1A6644F8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607097D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Node *head, *tail;</w:t>
      </w:r>
    </w:p>
    <w:p w14:paraId="5A7ED4D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Node* Xor(struct Node *a,struct Node *b){</w:t>
      </w:r>
    </w:p>
    <w:p w14:paraId="4EB86152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return (struct Node*) ((uintptr_t) (a) ^ (uintptr_t) (b));</w:t>
      </w:r>
    </w:p>
    <w:p w14:paraId="127A747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7ED38FE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void insert_at_first(int value)</w:t>
      </w:r>
    </w:p>
    <w:p w14:paraId="5122D2BB" w14:textId="697C6A77" w:rsidR="003B2424" w:rsidRPr="0015020D" w:rsidRDefault="00C50392" w:rsidP="003B2424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  <w:r w:rsidR="003B2424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  </w:t>
      </w:r>
      <w:r w:rsidR="003B2424" w:rsidRPr="00995FBF">
        <w:rPr>
          <w:rFonts w:ascii="Amasis MT Pro Black" w:hAnsi="Amasis MT Pro Black" w:cs="Times New Roman"/>
          <w:color w:val="FF0000"/>
          <w:sz w:val="14"/>
          <w:szCs w:val="12"/>
        </w:rPr>
        <w:t xml:space="preserve">//function to enter node at </w:t>
      </w:r>
      <w:r w:rsidR="003B2424">
        <w:rPr>
          <w:rFonts w:ascii="Amasis MT Pro Black" w:hAnsi="Amasis MT Pro Black" w:cs="Times New Roman"/>
          <w:color w:val="FF0000"/>
          <w:sz w:val="14"/>
          <w:szCs w:val="12"/>
        </w:rPr>
        <w:t>First</w:t>
      </w:r>
      <w:r w:rsidR="003B2424" w:rsidRPr="00995FBF">
        <w:rPr>
          <w:rFonts w:ascii="Amasis MT Pro Black" w:hAnsi="Amasis MT Pro Black" w:cs="Times New Roman"/>
          <w:color w:val="FF0000"/>
          <w:sz w:val="14"/>
          <w:szCs w:val="12"/>
        </w:rPr>
        <w:t>//</w:t>
      </w:r>
    </w:p>
    <w:p w14:paraId="1543E550" w14:textId="3FFB2D25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68C0ECA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Node *node =(struct Node*)</w:t>
      </w:r>
    </w:p>
    <w:p w14:paraId="4C42A9AA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lastRenderedPageBreak/>
        <w:t>malloc(sizeof(struct Node));;</w:t>
      </w:r>
      <w:r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 </w:t>
      </w:r>
      <w:r>
        <w:rPr>
          <w:rFonts w:ascii="Consolas" w:hAnsi="Consolas"/>
          <w:color w:val="008200"/>
          <w:spacing w:val="2"/>
          <w:shd w:val="clear" w:color="auto" w:fill="FFFFFF"/>
        </w:rPr>
        <w:t>// Allocate memory for new node</w:t>
      </w:r>
    </w:p>
    <w:p w14:paraId="3473BC0B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ode-&gt;data = value;</w:t>
      </w:r>
    </w:p>
    <w:p w14:paraId="5701D14E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f (head==NULL) {</w:t>
      </w:r>
    </w:p>
    <w:p w14:paraId="7BC778F8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ode-&gt;npx = NULL;</w:t>
      </w:r>
    </w:p>
    <w:p w14:paraId="2E78C7EB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head = tail = node;</w:t>
      </w:r>
    </w:p>
    <w:p w14:paraId="6A9A45BB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3B71FC1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else {</w:t>
      </w:r>
    </w:p>
    <w:p w14:paraId="1EE0BA1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ode-&gt;npx = Xor(NULL, head);</w:t>
      </w:r>
    </w:p>
    <w:p w14:paraId="2E4F3BD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head-&gt;npx = Xor(node, head-&gt;npx);</w:t>
      </w:r>
    </w:p>
    <w:p w14:paraId="30B6EE1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head = node;</w:t>
      </w:r>
    </w:p>
    <w:p w14:paraId="74D8931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338EBB2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05AFC2F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42D7E6E8" w14:textId="053434CD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void insert_at_last(int value)</w:t>
      </w:r>
      <w:r w:rsidR="00995FBF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  </w:t>
      </w:r>
      <w:r w:rsidR="00995FBF" w:rsidRPr="00995FBF">
        <w:rPr>
          <w:rFonts w:ascii="Amasis MT Pro Black" w:hAnsi="Amasis MT Pro Black" w:cs="Times New Roman"/>
          <w:color w:val="FF0000"/>
          <w:sz w:val="14"/>
          <w:szCs w:val="12"/>
        </w:rPr>
        <w:t xml:space="preserve">//function to enter node at </w:t>
      </w:r>
      <w:r w:rsidR="003B2424">
        <w:rPr>
          <w:rFonts w:ascii="Amasis MT Pro Black" w:hAnsi="Amasis MT Pro Black" w:cs="Times New Roman"/>
          <w:color w:val="FF0000"/>
          <w:sz w:val="14"/>
          <w:szCs w:val="12"/>
        </w:rPr>
        <w:t>last</w:t>
      </w:r>
      <w:r w:rsidR="00995FBF" w:rsidRPr="00995FBF">
        <w:rPr>
          <w:rFonts w:ascii="Amasis MT Pro Black" w:hAnsi="Amasis MT Pro Black" w:cs="Times New Roman"/>
          <w:color w:val="FF0000"/>
          <w:sz w:val="14"/>
          <w:szCs w:val="12"/>
        </w:rPr>
        <w:t>//</w:t>
      </w:r>
    </w:p>
    <w:p w14:paraId="6FC2364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</w:p>
    <w:p w14:paraId="08AA615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 Node *node =(struct Node*)</w:t>
      </w:r>
    </w:p>
    <w:p w14:paraId="0B65557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malloc(sizeof(struct Node));</w:t>
      </w:r>
    </w:p>
    <w:p w14:paraId="498DAB8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ode-&gt;data = value;</w:t>
      </w:r>
    </w:p>
    <w:p w14:paraId="5AFA0AF8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4583BD6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f (head==NULL) {</w:t>
      </w:r>
    </w:p>
    <w:p w14:paraId="6A054B0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ode-&gt;npx = NULL;</w:t>
      </w:r>
    </w:p>
    <w:p w14:paraId="681BC04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head = tail = node;</w:t>
      </w:r>
    </w:p>
    <w:p w14:paraId="0BAD40B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10994251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else {</w:t>
      </w:r>
    </w:p>
    <w:p w14:paraId="6291E4FB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ode-&gt;npx = Xor(tail, NULL);</w:t>
      </w:r>
    </w:p>
    <w:p w14:paraId="120A5CE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tail-&gt;npx = Xor(node, tail-&gt;npx);</w:t>
      </w:r>
    </w:p>
    <w:p w14:paraId="329BF7F2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tail = node;</w:t>
      </w:r>
    </w:p>
    <w:p w14:paraId="2483BE75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6D2E432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22D409CA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nt delete_from_fast()</w:t>
      </w:r>
    </w:p>
    <w:p w14:paraId="3B884859" w14:textId="77777777" w:rsidR="00C50392" w:rsidRPr="00454493" w:rsidRDefault="00C50392" w:rsidP="00C50392">
      <w:pPr>
        <w:rPr>
          <w:rFonts w:ascii="Consolas" w:eastAsia="Times New Roman" w:hAnsi="Consolas" w:cs="Times New Roman"/>
          <w:color w:val="FF0000"/>
          <w:spacing w:val="2"/>
          <w:sz w:val="24"/>
          <w:szCs w:val="24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  <w:r w:rsidRPr="00BC6EEB">
        <w:rPr>
          <w:rStyle w:val="HTMLCode"/>
          <w:rFonts w:eastAsiaTheme="minorHAnsi"/>
          <w:color w:val="273239"/>
          <w:spacing w:val="2"/>
        </w:rPr>
        <w:t xml:space="preserve"> </w:t>
      </w:r>
      <w:r w:rsidRPr="00454493">
        <w:rPr>
          <w:rFonts w:ascii="Courier New" w:eastAsia="Times New Roman" w:hAnsi="Courier New" w:cs="Courier New"/>
          <w:color w:val="FF0000"/>
          <w:spacing w:val="2"/>
          <w:sz w:val="20"/>
          <w:szCs w:val="20"/>
        </w:rPr>
        <w:t>// Function to remove the first node form</w:t>
      </w:r>
    </w:p>
    <w:p w14:paraId="6B1E734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0A3A2D5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nt item;</w:t>
      </w:r>
    </w:p>
    <w:p w14:paraId="74EAFAE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Node *ptr;</w:t>
      </w:r>
    </w:p>
    <w:p w14:paraId="75A8AA5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f (head==NULL) {</w:t>
      </w:r>
    </w:p>
    <w:p w14:paraId="629BA272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intf("Empty list.\n");</w:t>
      </w:r>
    </w:p>
    <w:p w14:paraId="07B3DD5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1A3EF1A1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7BC8689A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else {</w:t>
      </w:r>
      <w:r w:rsidRPr="00BC6EEB">
        <w:rPr>
          <w:rStyle w:val="HTMLCode"/>
          <w:rFonts w:eastAsiaTheme="minorHAnsi"/>
          <w:color w:val="273239"/>
          <w:spacing w:val="2"/>
        </w:rPr>
        <w:t xml:space="preserve"> </w:t>
      </w:r>
      <w:r>
        <w:rPr>
          <w:rStyle w:val="HTMLCode"/>
          <w:rFonts w:eastAsiaTheme="minorHAnsi"/>
          <w:color w:val="273239"/>
          <w:spacing w:val="2"/>
        </w:rPr>
        <w:t> </w:t>
      </w:r>
      <w:r>
        <w:rPr>
          <w:rStyle w:val="HTMLCode"/>
          <w:rFonts w:eastAsiaTheme="minorHAnsi"/>
          <w:spacing w:val="2"/>
        </w:rPr>
        <w:t>// Store the node to be deleted</w:t>
      </w:r>
    </w:p>
    <w:p w14:paraId="5261E83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lastRenderedPageBreak/>
        <w:t>ptr = head;</w:t>
      </w:r>
    </w:p>
    <w:p w14:paraId="11163AA9" w14:textId="77777777" w:rsidR="00C50392" w:rsidRPr="00C30C93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FF000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tem = ptr-&gt;data;</w:t>
      </w:r>
      <w:r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 </w:t>
      </w:r>
      <w:r w:rsidRPr="00C30C93">
        <w:rPr>
          <w:rFonts w:ascii="Amasis MT Pro Black" w:hAnsi="Amasis MT Pro Black" w:cs="Times New Roman"/>
          <w:color w:val="FF0000"/>
          <w:sz w:val="14"/>
          <w:szCs w:val="12"/>
        </w:rPr>
        <w:t>//value update//</w:t>
      </w:r>
    </w:p>
    <w:p w14:paraId="1CD50D1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struct Node *next = Xor(NULL, ptr-&gt;npx);  </w:t>
      </w:r>
      <w:r w:rsidRPr="0015020D">
        <w:rPr>
          <w:rFonts w:ascii="Amasis MT Pro Black" w:hAnsi="Amasis MT Pro Black" w:cs="Times New Roman"/>
          <w:color w:val="FF0000"/>
          <w:sz w:val="14"/>
          <w:szCs w:val="12"/>
        </w:rPr>
        <w:t>// Update head//</w:t>
      </w:r>
    </w:p>
    <w:p w14:paraId="3464A8F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f (NULL == next)</w:t>
      </w:r>
    </w:p>
    <w:p w14:paraId="14B3C622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</w:p>
    <w:p w14:paraId="4FC4C01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tail = NULL;</w:t>
      </w:r>
    </w:p>
    <w:p w14:paraId="4A0B40D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2CC2B725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else</w:t>
      </w:r>
    </w:p>
    <w:p w14:paraId="44F8CDC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ext-&gt;npx = Xor(ptr,  next-&gt;npx);</w:t>
      </w:r>
    </w:p>
    <w:p w14:paraId="17FAFBC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head = next;</w:t>
      </w:r>
    </w:p>
    <w:p w14:paraId="1299A26A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2AF87AE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free(ptr);</w:t>
      </w:r>
    </w:p>
    <w:p w14:paraId="19909557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tr = NULL;</w:t>
      </w:r>
    </w:p>
    <w:p w14:paraId="5ABDE9C5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return item;</w:t>
      </w:r>
    </w:p>
    <w:p w14:paraId="42BE092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0F70F34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nt delete_from_last()</w:t>
      </w:r>
    </w:p>
    <w:p w14:paraId="7B32D9A3" w14:textId="22CD554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  <w:r w:rsidR="00454493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</w:t>
      </w:r>
      <w:r w:rsidR="00454493" w:rsidRPr="00454493">
        <w:rPr>
          <w:rFonts w:ascii="Courier New" w:eastAsia="Times New Roman" w:hAnsi="Courier New" w:cs="Courier New"/>
          <w:color w:val="FF0000"/>
          <w:spacing w:val="2"/>
          <w:sz w:val="20"/>
          <w:szCs w:val="20"/>
        </w:rPr>
        <w:t xml:space="preserve">// Function to remove the </w:t>
      </w:r>
      <w:r w:rsidR="00454493">
        <w:rPr>
          <w:rFonts w:ascii="Courier New" w:eastAsia="Times New Roman" w:hAnsi="Courier New" w:cs="Courier New"/>
          <w:color w:val="FF0000"/>
          <w:spacing w:val="2"/>
          <w:sz w:val="20"/>
          <w:szCs w:val="20"/>
        </w:rPr>
        <w:t>last</w:t>
      </w:r>
      <w:r w:rsidR="00454493" w:rsidRPr="00454493">
        <w:rPr>
          <w:rFonts w:ascii="Courier New" w:eastAsia="Times New Roman" w:hAnsi="Courier New" w:cs="Courier New"/>
          <w:color w:val="FF0000"/>
          <w:spacing w:val="2"/>
          <w:sz w:val="20"/>
          <w:szCs w:val="20"/>
        </w:rPr>
        <w:t xml:space="preserve"> node form</w:t>
      </w:r>
    </w:p>
    <w:p w14:paraId="68D44E67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nt item;</w:t>
      </w:r>
    </w:p>
    <w:p w14:paraId="33D0BFE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Node *ptr;</w:t>
      </w:r>
    </w:p>
    <w:p w14:paraId="6A5FC04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f (head==NULL) {</w:t>
      </w:r>
    </w:p>
    <w:p w14:paraId="765FAA05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intf("Empty list.\n");</w:t>
      </w:r>
    </w:p>
    <w:p w14:paraId="4F0A804B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60E8AE7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5979D050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else {</w:t>
      </w:r>
    </w:p>
    <w:p w14:paraId="3139790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>
        <w:rPr>
          <w:rFonts w:ascii="Consolas" w:hAnsi="Consolas"/>
          <w:color w:val="008200"/>
          <w:spacing w:val="2"/>
          <w:shd w:val="clear" w:color="auto" w:fill="FFFFFF"/>
        </w:rPr>
        <w:t>// Update previous</w:t>
      </w:r>
    </w:p>
    <w:p w14:paraId="04E51E4C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tr = tail;</w:t>
      </w:r>
    </w:p>
    <w:p w14:paraId="64C7FCC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>
        <w:rPr>
          <w:rStyle w:val="HTMLCode"/>
          <w:rFonts w:eastAsiaTheme="minorHAnsi"/>
          <w:color w:val="273239"/>
          <w:spacing w:val="2"/>
        </w:rPr>
        <w:t>  </w:t>
      </w:r>
      <w:r>
        <w:rPr>
          <w:rStyle w:val="HTMLCode"/>
          <w:rFonts w:eastAsiaTheme="minorHAnsi"/>
          <w:spacing w:val="2"/>
        </w:rPr>
        <w:t>// Update item</w:t>
      </w:r>
    </w:p>
    <w:p w14:paraId="6739872E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tem = ptr-&gt;data;</w:t>
      </w:r>
    </w:p>
    <w:p w14:paraId="2503D99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   Node *prev = Xor(ptr-&gt;npx, NULL);</w:t>
      </w:r>
    </w:p>
    <w:p w14:paraId="1FBF1C3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f (NULL == prev){</w:t>
      </w:r>
    </w:p>
    <w:p w14:paraId="01AA6A3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head = NULL;</w:t>
      </w:r>
    </w:p>
    <w:p w14:paraId="01B85EC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19179EC8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else</w:t>
      </w:r>
    </w:p>
    <w:p w14:paraId="3A331D8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ev-&gt;npx= Xor(ptr, prev-&gt;npx);</w:t>
      </w:r>
    </w:p>
    <w:p w14:paraId="56003261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tail = prev;</w:t>
      </w:r>
    </w:p>
    <w:p w14:paraId="60998A4E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7D5BAEB8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>
        <w:rPr>
          <w:rStyle w:val="HTMLCode"/>
          <w:rFonts w:eastAsiaTheme="minorHAnsi"/>
          <w:color w:val="273239"/>
          <w:spacing w:val="2"/>
        </w:rPr>
        <w:t>  </w:t>
      </w:r>
      <w:r>
        <w:rPr>
          <w:rStyle w:val="HTMLCode"/>
          <w:rFonts w:eastAsiaTheme="minorHAnsi"/>
          <w:spacing w:val="2"/>
        </w:rPr>
        <w:t>// Delete the last node from memory</w:t>
      </w:r>
    </w:p>
    <w:p w14:paraId="414AC79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free(ptr);</w:t>
      </w:r>
    </w:p>
    <w:p w14:paraId="6CD9057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tr = NULL;</w:t>
      </w:r>
    </w:p>
    <w:p w14:paraId="5CB4675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lastRenderedPageBreak/>
        <w:t>return item;</w:t>
      </w:r>
    </w:p>
    <w:p w14:paraId="0FEE952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4EDC093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void display()</w:t>
      </w:r>
    </w:p>
    <w:p w14:paraId="6A5AC1AC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</w:p>
    <w:p w14:paraId="36C4C7E4" w14:textId="77777777" w:rsidR="00C50392" w:rsidRPr="00BC6EEB" w:rsidRDefault="00C50392" w:rsidP="00C50392">
      <w:pPr>
        <w:spacing w:after="0" w:line="240" w:lineRule="auto"/>
        <w:rPr>
          <w:rFonts w:ascii="Consolas" w:eastAsia="Times New Roman" w:hAnsi="Consolas" w:cs="Times New Roman"/>
          <w:color w:val="273239"/>
          <w:spacing w:val="2"/>
          <w:sz w:val="24"/>
          <w:szCs w:val="24"/>
        </w:rPr>
      </w:pPr>
      <w:r w:rsidRPr="00BC6EEB">
        <w:rPr>
          <w:rFonts w:ascii="Courier New" w:eastAsia="Times New Roman" w:hAnsi="Courier New" w:cs="Courier New"/>
          <w:color w:val="273239"/>
          <w:spacing w:val="2"/>
          <w:sz w:val="20"/>
          <w:szCs w:val="20"/>
        </w:rPr>
        <w:t> // Stores XOR pointer</w:t>
      </w:r>
    </w:p>
    <w:p w14:paraId="36353897" w14:textId="77777777" w:rsidR="00C50392" w:rsidRPr="00BC6EEB" w:rsidRDefault="00C50392" w:rsidP="00C50392">
      <w:pPr>
        <w:spacing w:after="0" w:line="240" w:lineRule="auto"/>
        <w:rPr>
          <w:rFonts w:ascii="Consolas" w:eastAsia="Times New Roman" w:hAnsi="Consolas" w:cs="Times New Roman"/>
          <w:color w:val="273239"/>
          <w:spacing w:val="2"/>
          <w:sz w:val="24"/>
          <w:szCs w:val="24"/>
        </w:rPr>
      </w:pPr>
      <w:r w:rsidRPr="00BC6EEB">
        <w:rPr>
          <w:rFonts w:ascii="Courier New" w:eastAsia="Times New Roman" w:hAnsi="Courier New" w:cs="Courier New"/>
          <w:color w:val="273239"/>
          <w:spacing w:val="2"/>
          <w:sz w:val="20"/>
          <w:szCs w:val="20"/>
        </w:rPr>
        <w:t>    // in current node</w:t>
      </w:r>
    </w:p>
    <w:p w14:paraId="32C8CCA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5C5EF2C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 Node *curr = head;</w:t>
      </w:r>
    </w:p>
    <w:p w14:paraId="4195E37D" w14:textId="77777777" w:rsidR="00C50392" w:rsidRPr="00BC6EEB" w:rsidRDefault="00C50392" w:rsidP="00C50392">
      <w:pPr>
        <w:rPr>
          <w:rFonts w:ascii="Consolas" w:eastAsia="Times New Roman" w:hAnsi="Consolas" w:cs="Times New Roman"/>
          <w:color w:val="273239"/>
          <w:spacing w:val="2"/>
          <w:sz w:val="24"/>
          <w:szCs w:val="24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 Node *prev = NULL,</w:t>
      </w:r>
      <w:r w:rsidRPr="00BC6EEB">
        <w:rPr>
          <w:rStyle w:val="HTMLCode"/>
          <w:rFonts w:eastAsiaTheme="minorHAnsi"/>
          <w:color w:val="273239"/>
          <w:spacing w:val="2"/>
        </w:rPr>
        <w:t xml:space="preserve"> </w:t>
      </w:r>
      <w:r w:rsidRPr="00BC6EEB">
        <w:rPr>
          <w:rFonts w:ascii="Courier New" w:eastAsia="Times New Roman" w:hAnsi="Courier New" w:cs="Courier New"/>
          <w:color w:val="273239"/>
          <w:spacing w:val="2"/>
          <w:sz w:val="20"/>
          <w:szCs w:val="20"/>
        </w:rPr>
        <w:t> // Stores XOR pointer of</w:t>
      </w:r>
    </w:p>
    <w:p w14:paraId="2E4508A7" w14:textId="77777777" w:rsidR="00C50392" w:rsidRPr="00BC6EEB" w:rsidRDefault="00C50392" w:rsidP="00C50392">
      <w:pPr>
        <w:spacing w:after="0" w:line="240" w:lineRule="auto"/>
        <w:rPr>
          <w:rFonts w:ascii="Consolas" w:eastAsia="Times New Roman" w:hAnsi="Consolas" w:cs="Times New Roman"/>
          <w:color w:val="273239"/>
          <w:spacing w:val="2"/>
          <w:sz w:val="24"/>
          <w:szCs w:val="24"/>
        </w:rPr>
      </w:pPr>
      <w:r w:rsidRPr="00BC6EEB">
        <w:rPr>
          <w:rFonts w:ascii="Courier New" w:eastAsia="Times New Roman" w:hAnsi="Courier New" w:cs="Courier New"/>
          <w:color w:val="273239"/>
          <w:spacing w:val="2"/>
          <w:sz w:val="20"/>
          <w:szCs w:val="20"/>
        </w:rPr>
        <w:t>    // in previous Node</w:t>
      </w:r>
    </w:p>
    <w:p w14:paraId="2969CB22" w14:textId="77777777" w:rsidR="00C50392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5AA2905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*next;</w:t>
      </w:r>
    </w:p>
    <w:p w14:paraId="29896F1E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1878AD3D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intf("\nList elements are : ");</w:t>
      </w:r>
    </w:p>
    <w:p w14:paraId="689AC0BE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while (curr!=NULL) {</w:t>
      </w:r>
      <w:r w:rsidRPr="00BC6EEB">
        <w:rPr>
          <w:rStyle w:val="HTMLCode"/>
          <w:rFonts w:eastAsiaTheme="minorHAnsi"/>
          <w:color w:val="273239"/>
          <w:spacing w:val="2"/>
        </w:rPr>
        <w:t xml:space="preserve"> </w:t>
      </w:r>
      <w:r>
        <w:rPr>
          <w:rStyle w:val="HTMLCode"/>
          <w:rFonts w:eastAsiaTheme="minorHAnsi"/>
          <w:color w:val="273239"/>
          <w:spacing w:val="2"/>
        </w:rPr>
        <w:t>  </w:t>
      </w:r>
      <w:r>
        <w:rPr>
          <w:rStyle w:val="HTMLCode"/>
          <w:rFonts w:eastAsiaTheme="minorHAnsi"/>
          <w:spacing w:val="2"/>
        </w:rPr>
        <w:t>// Traverse XOR linked list</w:t>
      </w:r>
    </w:p>
    <w:p w14:paraId="13E13316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intf("\n%d ",curr-&gt;data);</w:t>
      </w:r>
    </w:p>
    <w:p w14:paraId="4171825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>
        <w:rPr>
          <w:rStyle w:val="HTMLCode"/>
          <w:rFonts w:eastAsiaTheme="minorHAnsi"/>
          <w:color w:val="273239"/>
          <w:spacing w:val="2"/>
        </w:rPr>
        <w:t>  </w:t>
      </w:r>
      <w:r>
        <w:rPr>
          <w:rStyle w:val="HTMLCode"/>
          <w:rFonts w:eastAsiaTheme="minorHAnsi"/>
          <w:spacing w:val="2"/>
        </w:rPr>
        <w:t>// Forward traversal</w:t>
      </w:r>
    </w:p>
    <w:p w14:paraId="3AA26261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ext = Xor(prev, curr-&gt;npx);</w:t>
      </w:r>
    </w:p>
    <w:p w14:paraId="02A4F91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ev = curr;</w:t>
      </w:r>
      <w:r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 </w:t>
      </w:r>
      <w:r>
        <w:rPr>
          <w:rStyle w:val="HTMLCode"/>
          <w:rFonts w:eastAsiaTheme="minorHAnsi"/>
          <w:color w:val="273239"/>
          <w:spacing w:val="2"/>
        </w:rPr>
        <w:t>  </w:t>
      </w:r>
      <w:r>
        <w:rPr>
          <w:rStyle w:val="HTMLCode"/>
          <w:rFonts w:eastAsiaTheme="minorHAnsi"/>
          <w:spacing w:val="2"/>
        </w:rPr>
        <w:t>// Update prev</w:t>
      </w:r>
    </w:p>
    <w:p w14:paraId="0DF560C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curr = next;</w:t>
      </w:r>
      <w:r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 xml:space="preserve">        </w:t>
      </w:r>
      <w:r>
        <w:rPr>
          <w:rStyle w:val="HTMLCode"/>
          <w:rFonts w:eastAsiaTheme="minorHAnsi"/>
          <w:color w:val="273239"/>
          <w:spacing w:val="2"/>
        </w:rPr>
        <w:t> </w:t>
      </w:r>
      <w:r>
        <w:rPr>
          <w:rStyle w:val="HTMLCode"/>
          <w:rFonts w:eastAsiaTheme="minorHAnsi"/>
          <w:spacing w:val="2"/>
        </w:rPr>
        <w:t>// Update curr</w:t>
      </w:r>
    </w:p>
    <w:p w14:paraId="198F196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21CD4940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intf("\n ");</w:t>
      </w:r>
    </w:p>
    <w:p w14:paraId="5B7FD9C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52D212E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602C654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void size_list()</w:t>
      </w:r>
    </w:p>
    <w:p w14:paraId="22359568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{</w:t>
      </w:r>
    </w:p>
    <w:p w14:paraId="7CB176FE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int c=0;</w:t>
      </w:r>
    </w:p>
    <w:p w14:paraId="3F2EE1AA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0494061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Node *curr = head;</w:t>
      </w:r>
    </w:p>
    <w:p w14:paraId="3DBB215C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struct    Node *prev = NULL, *next;</w:t>
      </w:r>
    </w:p>
    <w:p w14:paraId="4EFBA14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while (curr!=NULL) {</w:t>
      </w:r>
    </w:p>
    <w:p w14:paraId="26683A3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c++;</w:t>
      </w:r>
    </w:p>
    <w:p w14:paraId="078DA2F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next = Xor(prev, curr-&gt;npx);</w:t>
      </w:r>
    </w:p>
    <w:p w14:paraId="5FB117BF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ev = curr;</w:t>
      </w:r>
    </w:p>
    <w:p w14:paraId="27E8E191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curr = next;</w:t>
      </w:r>
    </w:p>
    <w:p w14:paraId="2C222FB9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368DA0F4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</w:p>
    <w:p w14:paraId="726474D3" w14:textId="77777777" w:rsidR="00C50392" w:rsidRPr="0015020D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printf("Size is %d\n",c);</w:t>
      </w:r>
    </w:p>
    <w:p w14:paraId="12E2A7BC" w14:textId="77777777" w:rsidR="00C50392" w:rsidRPr="007C3A0F" w:rsidRDefault="00C50392" w:rsidP="00C50392">
      <w:pPr>
        <w:spacing w:line="240" w:lineRule="auto"/>
        <w:jc w:val="both"/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</w:pPr>
      <w:r w:rsidRPr="0015020D">
        <w:rPr>
          <w:rFonts w:ascii="Amasis MT Pro Black" w:hAnsi="Amasis MT Pro Black" w:cs="Times New Roman"/>
          <w:color w:val="767171" w:themeColor="background2" w:themeShade="80"/>
          <w:sz w:val="14"/>
          <w:szCs w:val="12"/>
        </w:rPr>
        <w:t>}</w:t>
      </w:r>
    </w:p>
    <w:p w14:paraId="2E958FD0" w14:textId="2AA4BB9B" w:rsidR="00B91D18" w:rsidRPr="00B91D18" w:rsidRDefault="00B91D18" w:rsidP="00B91D18">
      <w:pPr>
        <w:rPr>
          <w:rFonts w:ascii="Times New Roman" w:hAnsi="Times New Roman" w:cs="Times New Roman"/>
          <w:sz w:val="24"/>
        </w:rPr>
      </w:pPr>
      <w:r w:rsidRPr="00B91D18">
        <w:rPr>
          <w:rFonts w:ascii="Times New Roman" w:hAnsi="Times New Roman" w:cs="Times New Roman"/>
          <w:b/>
          <w:bCs/>
          <w:sz w:val="24"/>
        </w:rPr>
        <w:lastRenderedPageBreak/>
        <w:t>Requirements</w:t>
      </w:r>
      <w:r w:rsidR="00127541">
        <w:rPr>
          <w:rFonts w:ascii="Times New Roman" w:hAnsi="Times New Roman" w:cs="Times New Roman"/>
          <w:b/>
          <w:bCs/>
          <w:sz w:val="24"/>
        </w:rPr>
        <w:t xml:space="preserve"> to run the program</w:t>
      </w:r>
      <w:r w:rsidRPr="00B91D18">
        <w:rPr>
          <w:rFonts w:ascii="Times New Roman" w:hAnsi="Times New Roman" w:cs="Times New Roman"/>
          <w:b/>
          <w:bCs/>
          <w:sz w:val="24"/>
        </w:rPr>
        <w:t>:</w:t>
      </w:r>
    </w:p>
    <w:p w14:paraId="5EA959D2" w14:textId="2BEFF8EC" w:rsidR="00B91D18" w:rsidRPr="00B91D18" w:rsidRDefault="00330FF5" w:rsidP="00B91D18">
      <w:pPr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de blocks</w:t>
      </w:r>
      <w:r w:rsidR="00F24052">
        <w:rPr>
          <w:rFonts w:ascii="Times New Roman" w:hAnsi="Times New Roman" w:cs="Times New Roman"/>
          <w:sz w:val="24"/>
        </w:rPr>
        <w:t xml:space="preserve"> or any c compiler</w:t>
      </w:r>
    </w:p>
    <w:p w14:paraId="531F7F53" w14:textId="77777777" w:rsidR="00B91D18" w:rsidRPr="00B91D18" w:rsidRDefault="00B91D18" w:rsidP="00B91D18">
      <w:pPr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B91D18">
        <w:rPr>
          <w:rFonts w:ascii="Times New Roman" w:hAnsi="Times New Roman" w:cs="Times New Roman"/>
          <w:sz w:val="24"/>
        </w:rPr>
        <w:t>Operating System</w:t>
      </w:r>
    </w:p>
    <w:p w14:paraId="7D92F174" w14:textId="14BB6A72" w:rsidR="00B91D18" w:rsidRPr="008F6B2D" w:rsidRDefault="00B91D18" w:rsidP="008F6B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8F6B2D">
        <w:rPr>
          <w:rFonts w:ascii="Times New Roman" w:hAnsi="Times New Roman" w:cs="Times New Roman"/>
          <w:sz w:val="24"/>
        </w:rPr>
        <w:t>Windows/Linux distribution(kali/ubuntu/Parrot/mint)/Mac</w:t>
      </w:r>
    </w:p>
    <w:p w14:paraId="5C075A6A" w14:textId="31705DF6" w:rsidR="00B91D18" w:rsidRDefault="00B91D18" w:rsidP="00BA1A02">
      <w:pPr>
        <w:rPr>
          <w:rFonts w:ascii="Times New Roman" w:hAnsi="Times New Roman" w:cs="Times New Roman"/>
          <w:sz w:val="24"/>
        </w:rPr>
      </w:pPr>
    </w:p>
    <w:p w14:paraId="3ED18095" w14:textId="2BE468F1" w:rsidR="00D6675E" w:rsidRDefault="00D6675E" w:rsidP="00D6675E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D6675E">
        <w:rPr>
          <w:rFonts w:ascii="Times New Roman" w:hAnsi="Times New Roman" w:cs="Times New Roman"/>
          <w:b/>
          <w:bCs/>
          <w:sz w:val="24"/>
          <w:u w:val="single"/>
        </w:rPr>
        <w:t>insert_at_first(int value)</w:t>
      </w:r>
    </w:p>
    <w:p w14:paraId="749AB5A5" w14:textId="69FAFF1A" w:rsidR="00D6675E" w:rsidRDefault="0080197C" w:rsidP="0080197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unction used to insert</w:t>
      </w:r>
      <w:r w:rsidRPr="0080197C">
        <w:rPr>
          <w:rFonts w:ascii="Times New Roman" w:hAnsi="Times New Roman" w:cs="Times New Roman"/>
          <w:sz w:val="24"/>
        </w:rPr>
        <w:t xml:space="preserve"> a node at the beginning of the</w:t>
      </w:r>
      <w:r w:rsidR="005971AB">
        <w:rPr>
          <w:rFonts w:ascii="Times New Roman" w:hAnsi="Times New Roman" w:cs="Times New Roman"/>
          <w:sz w:val="24"/>
        </w:rPr>
        <w:t xml:space="preserve"> </w:t>
      </w:r>
      <w:r w:rsidRPr="0080197C">
        <w:rPr>
          <w:rFonts w:ascii="Times New Roman" w:hAnsi="Times New Roman" w:cs="Times New Roman"/>
          <w:sz w:val="24"/>
        </w:rPr>
        <w:t>XOR linked list and makes the newly inserted node as head</w:t>
      </w:r>
      <w:r w:rsidR="00825E52">
        <w:rPr>
          <w:rFonts w:ascii="Times New Roman" w:hAnsi="Times New Roman" w:cs="Times New Roman"/>
          <w:sz w:val="24"/>
        </w:rPr>
        <w:t>.</w:t>
      </w:r>
    </w:p>
    <w:p w14:paraId="6B895D40" w14:textId="3C07C4AB" w:rsidR="00825E52" w:rsidRDefault="00525D53" w:rsidP="00525D53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525D53">
        <w:rPr>
          <w:rFonts w:ascii="Times New Roman" w:hAnsi="Times New Roman" w:cs="Times New Roman"/>
          <w:b/>
          <w:bCs/>
          <w:sz w:val="24"/>
          <w:u w:val="single"/>
        </w:rPr>
        <w:t>insert_at_last(int value)</w:t>
      </w:r>
    </w:p>
    <w:p w14:paraId="1110AABE" w14:textId="2B000066" w:rsidR="00525D53" w:rsidRDefault="005971AB" w:rsidP="00525D5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unction used to insert</w:t>
      </w:r>
      <w:r w:rsidRPr="0080197C">
        <w:rPr>
          <w:rFonts w:ascii="Times New Roman" w:hAnsi="Times New Roman" w:cs="Times New Roman"/>
          <w:sz w:val="24"/>
        </w:rPr>
        <w:t xml:space="preserve"> a node at the </w:t>
      </w:r>
      <w:r>
        <w:rPr>
          <w:rFonts w:ascii="Times New Roman" w:hAnsi="Times New Roman" w:cs="Times New Roman"/>
          <w:sz w:val="24"/>
        </w:rPr>
        <w:t>End</w:t>
      </w:r>
      <w:r w:rsidRPr="0080197C">
        <w:rPr>
          <w:rFonts w:ascii="Times New Roman" w:hAnsi="Times New Roman" w:cs="Times New Roman"/>
          <w:sz w:val="24"/>
        </w:rPr>
        <w:t xml:space="preserve"> of the</w:t>
      </w:r>
      <w:r>
        <w:rPr>
          <w:rFonts w:ascii="Times New Roman" w:hAnsi="Times New Roman" w:cs="Times New Roman"/>
          <w:sz w:val="24"/>
        </w:rPr>
        <w:t xml:space="preserve"> </w:t>
      </w:r>
      <w:r w:rsidRPr="0080197C">
        <w:rPr>
          <w:rFonts w:ascii="Times New Roman" w:hAnsi="Times New Roman" w:cs="Times New Roman"/>
          <w:sz w:val="24"/>
        </w:rPr>
        <w:t>XOR linked list and makes the newly inserted node as head</w:t>
      </w:r>
      <w:r>
        <w:rPr>
          <w:rFonts w:ascii="Times New Roman" w:hAnsi="Times New Roman" w:cs="Times New Roman"/>
          <w:sz w:val="24"/>
        </w:rPr>
        <w:t>.</w:t>
      </w:r>
    </w:p>
    <w:p w14:paraId="601B0EE9" w14:textId="77777777" w:rsidR="00C07842" w:rsidRPr="00C07842" w:rsidRDefault="00C07842" w:rsidP="00513D16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C07842">
        <w:rPr>
          <w:rFonts w:ascii="Times New Roman" w:hAnsi="Times New Roman" w:cs="Times New Roman"/>
          <w:b/>
          <w:bCs/>
          <w:sz w:val="24"/>
          <w:u w:val="single"/>
        </w:rPr>
        <w:t>int delete_from_fast()</w:t>
      </w:r>
    </w:p>
    <w:p w14:paraId="3A1C05E6" w14:textId="4FB8DDEE" w:rsidR="00C07842" w:rsidRDefault="005B35E3" w:rsidP="00525D5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unction used to delete node at beginning</w:t>
      </w:r>
      <w:r w:rsidR="003F6212">
        <w:rPr>
          <w:rFonts w:ascii="Times New Roman" w:hAnsi="Times New Roman" w:cs="Times New Roman"/>
          <w:sz w:val="24"/>
        </w:rPr>
        <w:t xml:space="preserve"> and update head pointer</w:t>
      </w:r>
      <w:r w:rsidR="007C2610">
        <w:rPr>
          <w:rFonts w:ascii="Times New Roman" w:hAnsi="Times New Roman" w:cs="Times New Roman"/>
          <w:sz w:val="24"/>
        </w:rPr>
        <w:t xml:space="preserve"> and address</w:t>
      </w:r>
      <w:r w:rsidR="003F6212">
        <w:rPr>
          <w:rFonts w:ascii="Times New Roman" w:hAnsi="Times New Roman" w:cs="Times New Roman"/>
          <w:sz w:val="24"/>
        </w:rPr>
        <w:t>.</w:t>
      </w:r>
    </w:p>
    <w:p w14:paraId="1150FA72" w14:textId="6AA49232" w:rsidR="007C2610" w:rsidRDefault="007C2610" w:rsidP="00525D53">
      <w:pPr>
        <w:rPr>
          <w:rFonts w:ascii="Times New Roman" w:hAnsi="Times New Roman" w:cs="Times New Roman"/>
          <w:sz w:val="24"/>
        </w:rPr>
      </w:pPr>
    </w:p>
    <w:p w14:paraId="46897D80" w14:textId="79D153EE" w:rsidR="007C2610" w:rsidRDefault="007C2610" w:rsidP="007C2610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7C2610">
        <w:rPr>
          <w:rFonts w:ascii="Times New Roman" w:hAnsi="Times New Roman" w:cs="Times New Roman"/>
          <w:b/>
          <w:bCs/>
          <w:sz w:val="24"/>
          <w:u w:val="single"/>
        </w:rPr>
        <w:t>int delete_from_last()</w:t>
      </w:r>
    </w:p>
    <w:p w14:paraId="5060E7B6" w14:textId="68F3E50D" w:rsidR="007C2610" w:rsidRDefault="007C2610" w:rsidP="007C261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function used to delete node at end and update </w:t>
      </w:r>
      <w:r w:rsidR="0050442C">
        <w:rPr>
          <w:rFonts w:ascii="Times New Roman" w:hAnsi="Times New Roman" w:cs="Times New Roman"/>
          <w:sz w:val="24"/>
        </w:rPr>
        <w:t>previous node and address</w:t>
      </w:r>
      <w:r>
        <w:rPr>
          <w:rFonts w:ascii="Times New Roman" w:hAnsi="Times New Roman" w:cs="Times New Roman"/>
          <w:sz w:val="24"/>
        </w:rPr>
        <w:t>.</w:t>
      </w:r>
    </w:p>
    <w:p w14:paraId="6E8DC8E5" w14:textId="77777777" w:rsidR="007C2610" w:rsidRPr="007C2610" w:rsidRDefault="007C2610" w:rsidP="007C2610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78EB67A5" w14:textId="485E7622" w:rsidR="00587656" w:rsidRDefault="00587656" w:rsidP="00112EFE">
      <w:pPr>
        <w:rPr>
          <w:rFonts w:ascii="Times New Roman" w:hAnsi="Times New Roman" w:cs="Times New Roman"/>
          <w:sz w:val="24"/>
        </w:rPr>
      </w:pPr>
    </w:p>
    <w:p w14:paraId="0F5811F4" w14:textId="55D8C5DE" w:rsidR="00C13535" w:rsidRDefault="00C13535" w:rsidP="00C13535">
      <w:pPr>
        <w:rPr>
          <w:rFonts w:ascii="Times New Roman" w:hAnsi="Times New Roman" w:cs="Times New Roman"/>
          <w:b/>
          <w:bCs/>
          <w:sz w:val="24"/>
        </w:rPr>
      </w:pPr>
    </w:p>
    <w:p w14:paraId="5988F448" w14:textId="17E4FB84" w:rsidR="001B51CB" w:rsidRPr="001B51CB" w:rsidRDefault="001B51CB" w:rsidP="001B51CB">
      <w:pPr>
        <w:rPr>
          <w:rFonts w:ascii="Times New Roman" w:hAnsi="Times New Roman" w:cs="Times New Roman"/>
          <w:b/>
          <w:bCs/>
          <w:sz w:val="24"/>
          <w:u w:val="single"/>
        </w:rPr>
      </w:pPr>
      <w:r w:rsidRPr="001B51CB">
        <w:rPr>
          <w:rFonts w:ascii="Times New Roman" w:hAnsi="Times New Roman" w:cs="Times New Roman"/>
          <w:b/>
          <w:bCs/>
          <w:sz w:val="24"/>
          <w:u w:val="single"/>
        </w:rPr>
        <w:t>Benefits</w:t>
      </w:r>
      <w:r w:rsidR="00112EFE">
        <w:rPr>
          <w:rFonts w:ascii="Times New Roman" w:hAnsi="Times New Roman" w:cs="Times New Roman"/>
          <w:b/>
          <w:bCs/>
          <w:sz w:val="24"/>
          <w:u w:val="single"/>
        </w:rPr>
        <w:t>:</w:t>
      </w:r>
    </w:p>
    <w:p w14:paraId="1EBEE8DB" w14:textId="77777777" w:rsidR="00F20565" w:rsidRPr="00B555D8" w:rsidRDefault="00F20565" w:rsidP="00B555D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B555D8">
        <w:rPr>
          <w:rFonts w:ascii="Times New Roman" w:hAnsi="Times New Roman" w:cs="Times New Roman"/>
          <w:sz w:val="24"/>
        </w:rPr>
        <w:t>It Work Like Doubly Linked List</w:t>
      </w:r>
    </w:p>
    <w:p w14:paraId="3F5DC092" w14:textId="77777777" w:rsidR="00F20565" w:rsidRPr="00B555D8" w:rsidRDefault="00F20565" w:rsidP="00B555D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B555D8">
        <w:rPr>
          <w:rFonts w:ascii="Times New Roman" w:hAnsi="Times New Roman" w:cs="Times New Roman"/>
          <w:sz w:val="24"/>
        </w:rPr>
        <w:t>It is memory efficient than doubly linked List</w:t>
      </w:r>
    </w:p>
    <w:p w14:paraId="6576B14B" w14:textId="77777777" w:rsidR="00F20565" w:rsidRPr="00B555D8" w:rsidRDefault="00F20565" w:rsidP="00B555D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B555D8">
        <w:rPr>
          <w:rFonts w:ascii="Times New Roman" w:hAnsi="Times New Roman" w:cs="Times New Roman"/>
          <w:sz w:val="24"/>
        </w:rPr>
        <w:t>Instead of storing next node, it store XOR node</w:t>
      </w:r>
    </w:p>
    <w:p w14:paraId="782BA631" w14:textId="02231B8F" w:rsidR="00C13535" w:rsidRDefault="00B555D8" w:rsidP="00C13535">
      <w:pPr>
        <w:rPr>
          <w:rFonts w:ascii="Times New Roman" w:hAnsi="Times New Roman" w:cs="Times New Roman"/>
          <w:b/>
          <w:bCs/>
          <w:sz w:val="24"/>
          <w:u w:val="single"/>
        </w:rPr>
      </w:pPr>
      <w:r w:rsidRPr="00B555D8">
        <w:rPr>
          <w:rFonts w:ascii="Times New Roman" w:hAnsi="Times New Roman" w:cs="Times New Roman"/>
          <w:b/>
          <w:bCs/>
          <w:sz w:val="24"/>
          <w:u w:val="single"/>
        </w:rPr>
        <w:t>Demerit</w:t>
      </w:r>
      <w:r w:rsidR="00112EFE">
        <w:rPr>
          <w:rFonts w:ascii="Times New Roman" w:hAnsi="Times New Roman" w:cs="Times New Roman"/>
          <w:b/>
          <w:bCs/>
          <w:sz w:val="24"/>
          <w:u w:val="single"/>
        </w:rPr>
        <w:t>:</w:t>
      </w:r>
    </w:p>
    <w:p w14:paraId="7F415426" w14:textId="4DD41FDD" w:rsidR="00B555D8" w:rsidRPr="007830C8" w:rsidRDefault="00B555D8" w:rsidP="007830C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7830C8">
        <w:rPr>
          <w:rFonts w:ascii="Times New Roman" w:hAnsi="Times New Roman" w:cs="Times New Roman"/>
          <w:sz w:val="24"/>
        </w:rPr>
        <w:t>Code is hard</w:t>
      </w:r>
      <w:r w:rsidR="007830C8" w:rsidRPr="007830C8">
        <w:rPr>
          <w:rFonts w:ascii="Times New Roman" w:hAnsi="Times New Roman" w:cs="Times New Roman"/>
          <w:sz w:val="24"/>
        </w:rPr>
        <w:t xml:space="preserve"> and complex.</w:t>
      </w:r>
    </w:p>
    <w:p w14:paraId="5DD7484F" w14:textId="5D373B56" w:rsidR="007830C8" w:rsidRDefault="007830C8" w:rsidP="007830C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7830C8">
        <w:rPr>
          <w:rFonts w:ascii="Times New Roman" w:hAnsi="Times New Roman" w:cs="Times New Roman"/>
          <w:sz w:val="24"/>
        </w:rPr>
        <w:t>Debugging hard</w:t>
      </w:r>
    </w:p>
    <w:p w14:paraId="2AEC4B41" w14:textId="2F8979D8" w:rsidR="0081635B" w:rsidRDefault="0081635B" w:rsidP="0081635B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81635B">
        <w:rPr>
          <w:rFonts w:ascii="Times New Roman" w:hAnsi="Times New Roman" w:cs="Times New Roman"/>
          <w:b/>
          <w:bCs/>
          <w:sz w:val="24"/>
          <w:u w:val="single"/>
        </w:rPr>
        <w:t>Conclusion</w:t>
      </w:r>
    </w:p>
    <w:p w14:paraId="48140D8A" w14:textId="480C6324" w:rsidR="0081635B" w:rsidRPr="0081635B" w:rsidRDefault="002F6A1D" w:rsidP="0081635B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ough it is hard and complex but it </w:t>
      </w:r>
      <w:r w:rsidR="002F79C3">
        <w:rPr>
          <w:rFonts w:ascii="Times New Roman" w:hAnsi="Times New Roman" w:cs="Times New Roman"/>
          <w:sz w:val="24"/>
        </w:rPr>
        <w:t>helpful</w:t>
      </w:r>
      <w:r>
        <w:rPr>
          <w:rFonts w:ascii="Times New Roman" w:hAnsi="Times New Roman" w:cs="Times New Roman"/>
          <w:sz w:val="24"/>
        </w:rPr>
        <w:t xml:space="preserve"> in work because it</w:t>
      </w:r>
      <w:r w:rsidR="00EF182B">
        <w:rPr>
          <w:rFonts w:ascii="Times New Roman" w:hAnsi="Times New Roman" w:cs="Times New Roman"/>
          <w:sz w:val="24"/>
        </w:rPr>
        <w:t xml:space="preserve"> is singly linked list but</w:t>
      </w:r>
      <w:r>
        <w:rPr>
          <w:rFonts w:ascii="Times New Roman" w:hAnsi="Times New Roman" w:cs="Times New Roman"/>
          <w:sz w:val="24"/>
        </w:rPr>
        <w:t xml:space="preserve"> work</w:t>
      </w:r>
      <w:r w:rsidR="00930BA8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like doubly linked list </w:t>
      </w:r>
      <w:r w:rsidR="00C00332">
        <w:rPr>
          <w:rFonts w:ascii="Times New Roman" w:hAnsi="Times New Roman" w:cs="Times New Roman"/>
          <w:sz w:val="24"/>
        </w:rPr>
        <w:t>and</w:t>
      </w:r>
      <w:r w:rsidR="00871DF9">
        <w:rPr>
          <w:rFonts w:ascii="Times New Roman" w:hAnsi="Times New Roman" w:cs="Times New Roman"/>
          <w:sz w:val="24"/>
        </w:rPr>
        <w:t xml:space="preserve"> it is</w:t>
      </w:r>
      <w:r w:rsidR="00C00332">
        <w:rPr>
          <w:rFonts w:ascii="Times New Roman" w:hAnsi="Times New Roman" w:cs="Times New Roman"/>
          <w:sz w:val="24"/>
        </w:rPr>
        <w:t xml:space="preserve"> memory efficient also because it </w:t>
      </w:r>
      <w:r w:rsidR="00A729BD">
        <w:rPr>
          <w:rFonts w:ascii="Times New Roman" w:hAnsi="Times New Roman" w:cs="Times New Roman"/>
          <w:sz w:val="24"/>
        </w:rPr>
        <w:t>s</w:t>
      </w:r>
      <w:r w:rsidR="00C00332">
        <w:rPr>
          <w:rFonts w:ascii="Times New Roman" w:hAnsi="Times New Roman" w:cs="Times New Roman"/>
          <w:sz w:val="24"/>
        </w:rPr>
        <w:t>tor</w:t>
      </w:r>
      <w:r w:rsidR="00A729BD">
        <w:rPr>
          <w:rFonts w:ascii="Times New Roman" w:hAnsi="Times New Roman" w:cs="Times New Roman"/>
          <w:sz w:val="24"/>
        </w:rPr>
        <w:t>e</w:t>
      </w:r>
      <w:r w:rsidR="00C70DA5">
        <w:rPr>
          <w:rFonts w:ascii="Times New Roman" w:hAnsi="Times New Roman" w:cs="Times New Roman"/>
          <w:sz w:val="24"/>
        </w:rPr>
        <w:t>s</w:t>
      </w:r>
      <w:r w:rsidR="00C00332">
        <w:rPr>
          <w:rFonts w:ascii="Times New Roman" w:hAnsi="Times New Roman" w:cs="Times New Roman"/>
          <w:sz w:val="24"/>
        </w:rPr>
        <w:t xml:space="preserve"> </w:t>
      </w:r>
      <w:r w:rsidR="008F6B2D">
        <w:rPr>
          <w:rFonts w:ascii="Times New Roman" w:hAnsi="Times New Roman" w:cs="Times New Roman"/>
          <w:sz w:val="24"/>
        </w:rPr>
        <w:t>XOR</w:t>
      </w:r>
      <w:r w:rsidR="00C00332">
        <w:rPr>
          <w:rFonts w:ascii="Times New Roman" w:hAnsi="Times New Roman" w:cs="Times New Roman"/>
          <w:sz w:val="24"/>
        </w:rPr>
        <w:t xml:space="preserve"> address of next and previous</w:t>
      </w:r>
      <w:r w:rsidR="00E87FF9">
        <w:rPr>
          <w:rFonts w:ascii="Times New Roman" w:hAnsi="Times New Roman" w:cs="Times New Roman"/>
          <w:sz w:val="24"/>
        </w:rPr>
        <w:t xml:space="preserve"> in a single  node.</w:t>
      </w:r>
    </w:p>
    <w:sectPr w:rsidR="0081635B" w:rsidRPr="0081635B" w:rsidSect="00373E1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ldhabi">
    <w:altName w:val="Aldhabi"/>
    <w:charset w:val="B2"/>
    <w:family w:val="auto"/>
    <w:pitch w:val="variable"/>
    <w:sig w:usb0="80002007" w:usb1="80000000" w:usb2="00000008" w:usb3="00000000" w:csb0="00000041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C20A4"/>
    <w:multiLevelType w:val="hybridMultilevel"/>
    <w:tmpl w:val="BBD2D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9F0C18"/>
    <w:multiLevelType w:val="hybridMultilevel"/>
    <w:tmpl w:val="286AD46C"/>
    <w:lvl w:ilvl="0" w:tplc="D040B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1AD8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C2BD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C6B1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BAEF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38679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22DA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F23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9257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D45108A"/>
    <w:multiLevelType w:val="hybridMultilevel"/>
    <w:tmpl w:val="4DC4C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7C20D3"/>
    <w:multiLevelType w:val="hybridMultilevel"/>
    <w:tmpl w:val="F814DC18"/>
    <w:lvl w:ilvl="0" w:tplc="34BC96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64B2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D4F0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2C6E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7CE8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1E37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66D7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848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D025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8BD360E"/>
    <w:multiLevelType w:val="hybridMultilevel"/>
    <w:tmpl w:val="F95E4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BYgNTI0szSwtDIyUdpeDU4uLM/DyQApNaALBUNFksAAAA"/>
  </w:docVars>
  <w:rsids>
    <w:rsidRoot w:val="00496D8A"/>
    <w:rsid w:val="000021EE"/>
    <w:rsid w:val="0000644C"/>
    <w:rsid w:val="000568EE"/>
    <w:rsid w:val="00080056"/>
    <w:rsid w:val="000A1F5A"/>
    <w:rsid w:val="000B0D6E"/>
    <w:rsid w:val="000D0144"/>
    <w:rsid w:val="000D7BFD"/>
    <w:rsid w:val="00112EFE"/>
    <w:rsid w:val="00127541"/>
    <w:rsid w:val="0015020D"/>
    <w:rsid w:val="001B51CB"/>
    <w:rsid w:val="00211933"/>
    <w:rsid w:val="00266151"/>
    <w:rsid w:val="002964DC"/>
    <w:rsid w:val="002F6A1D"/>
    <w:rsid w:val="002F79C3"/>
    <w:rsid w:val="00304D12"/>
    <w:rsid w:val="00330FF5"/>
    <w:rsid w:val="00373E18"/>
    <w:rsid w:val="003B2424"/>
    <w:rsid w:val="003B5B65"/>
    <w:rsid w:val="003F6212"/>
    <w:rsid w:val="00400309"/>
    <w:rsid w:val="0041329B"/>
    <w:rsid w:val="00454493"/>
    <w:rsid w:val="00496D8A"/>
    <w:rsid w:val="004A54E2"/>
    <w:rsid w:val="0050442C"/>
    <w:rsid w:val="00513D16"/>
    <w:rsid w:val="00525D53"/>
    <w:rsid w:val="0052674C"/>
    <w:rsid w:val="00582B1D"/>
    <w:rsid w:val="00587656"/>
    <w:rsid w:val="00592B98"/>
    <w:rsid w:val="005971AB"/>
    <w:rsid w:val="005B35E3"/>
    <w:rsid w:val="005E6D2F"/>
    <w:rsid w:val="00661607"/>
    <w:rsid w:val="006A5289"/>
    <w:rsid w:val="007830C8"/>
    <w:rsid w:val="007B6002"/>
    <w:rsid w:val="007C2610"/>
    <w:rsid w:val="007C3A0F"/>
    <w:rsid w:val="0080197C"/>
    <w:rsid w:val="0081635B"/>
    <w:rsid w:val="00816D14"/>
    <w:rsid w:val="00825E52"/>
    <w:rsid w:val="00871DF9"/>
    <w:rsid w:val="008F6B2D"/>
    <w:rsid w:val="00930BA8"/>
    <w:rsid w:val="0094426C"/>
    <w:rsid w:val="00995FBF"/>
    <w:rsid w:val="009C684B"/>
    <w:rsid w:val="00A31AD3"/>
    <w:rsid w:val="00A37438"/>
    <w:rsid w:val="00A430EF"/>
    <w:rsid w:val="00A729BD"/>
    <w:rsid w:val="00A8227F"/>
    <w:rsid w:val="00B555D8"/>
    <w:rsid w:val="00B67347"/>
    <w:rsid w:val="00B91D18"/>
    <w:rsid w:val="00BA1A02"/>
    <w:rsid w:val="00BD0C34"/>
    <w:rsid w:val="00C00332"/>
    <w:rsid w:val="00C07842"/>
    <w:rsid w:val="00C1167E"/>
    <w:rsid w:val="00C13535"/>
    <w:rsid w:val="00C50392"/>
    <w:rsid w:val="00C70DA5"/>
    <w:rsid w:val="00C94C95"/>
    <w:rsid w:val="00CE556E"/>
    <w:rsid w:val="00D028AB"/>
    <w:rsid w:val="00D3454A"/>
    <w:rsid w:val="00D6675E"/>
    <w:rsid w:val="00DE3ECE"/>
    <w:rsid w:val="00E852EF"/>
    <w:rsid w:val="00E87FF9"/>
    <w:rsid w:val="00EB5EB9"/>
    <w:rsid w:val="00EF182B"/>
    <w:rsid w:val="00F20565"/>
    <w:rsid w:val="00F24052"/>
    <w:rsid w:val="00F83511"/>
    <w:rsid w:val="00FE1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E3263"/>
  <w15:chartTrackingRefBased/>
  <w15:docId w15:val="{ED7B3C66-D743-4D1F-952C-4B45D6AE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5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96D8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A1A0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54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5039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0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63864">
          <w:marLeft w:val="547"/>
          <w:marRight w:val="0"/>
          <w:marTop w:val="2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72060">
          <w:marLeft w:val="547"/>
          <w:marRight w:val="0"/>
          <w:marTop w:val="2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71350">
          <w:marLeft w:val="547"/>
          <w:marRight w:val="0"/>
          <w:marTop w:val="2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5169">
          <w:marLeft w:val="547"/>
          <w:marRight w:val="0"/>
          <w:marTop w:val="2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3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6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ur Rafit</dc:creator>
  <cp:keywords/>
  <dc:description/>
  <cp:lastModifiedBy>Md. Rafiur Rahman Rafit</cp:lastModifiedBy>
  <cp:revision>75</cp:revision>
  <dcterms:created xsi:type="dcterms:W3CDTF">2019-11-30T18:34:00Z</dcterms:created>
  <dcterms:modified xsi:type="dcterms:W3CDTF">2021-06-02T02:58:00Z</dcterms:modified>
</cp:coreProperties>
</file>